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7D2" w:rsidRPr="000B32E0" w:rsidRDefault="008A0665" w:rsidP="008A0665">
      <w:pPr>
        <w:jc w:val="left"/>
        <w:rPr>
          <w:b/>
          <w:sz w:val="36"/>
          <w:szCs w:val="36"/>
          <w:lang w:val="en-US"/>
        </w:rPr>
      </w:pPr>
      <w:r w:rsidRPr="000B32E0">
        <w:rPr>
          <w:b/>
          <w:sz w:val="36"/>
          <w:szCs w:val="36"/>
          <w:lang w:val="en-US"/>
        </w:rPr>
        <w:t>Mark</w:t>
      </w:r>
      <w:r w:rsidR="00423C1B">
        <w:rPr>
          <w:b/>
          <w:sz w:val="36"/>
          <w:szCs w:val="36"/>
          <w:lang w:val="en-US"/>
        </w:rPr>
        <w:t>’</w:t>
      </w:r>
      <w:r w:rsidRPr="000B32E0">
        <w:rPr>
          <w:b/>
          <w:sz w:val="36"/>
          <w:szCs w:val="36"/>
          <w:lang w:val="en-US"/>
        </w:rPr>
        <w:t>s Gospel. Following the Way of Jesus</w:t>
      </w:r>
    </w:p>
    <w:p w:rsidR="008A0665" w:rsidRPr="008A0665" w:rsidRDefault="008A0665" w:rsidP="008A0665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S</w:t>
      </w:r>
      <w:r w:rsidRPr="008A0665">
        <w:rPr>
          <w:b/>
          <w:sz w:val="28"/>
          <w:szCs w:val="28"/>
          <w:lang w:val="en-US"/>
        </w:rPr>
        <w:t>ermon series at St Matthews 2018</w:t>
      </w:r>
    </w:p>
    <w:p w:rsidR="008A0665" w:rsidRPr="008A0665" w:rsidRDefault="008A0665" w:rsidP="008A0665">
      <w:pPr>
        <w:jc w:val="left"/>
        <w:rPr>
          <w:b/>
          <w:sz w:val="28"/>
          <w:szCs w:val="28"/>
          <w:lang w:val="en-US"/>
        </w:rPr>
      </w:pPr>
    </w:p>
    <w:p w:rsidR="008A0665" w:rsidRPr="008A0665" w:rsidRDefault="008A0665" w:rsidP="008A0665">
      <w:pPr>
        <w:jc w:val="left"/>
        <w:rPr>
          <w:b/>
          <w:sz w:val="28"/>
          <w:szCs w:val="28"/>
          <w:lang w:val="en-US"/>
        </w:rPr>
      </w:pPr>
      <w:r w:rsidRPr="008A0665">
        <w:rPr>
          <w:b/>
          <w:sz w:val="28"/>
          <w:szCs w:val="28"/>
          <w:lang w:val="en-US"/>
        </w:rPr>
        <w:t>Small Group Study Questions</w:t>
      </w:r>
    </w:p>
    <w:p w:rsidR="008A0665" w:rsidRPr="008A0665" w:rsidRDefault="008A0665" w:rsidP="008A0665">
      <w:pPr>
        <w:jc w:val="left"/>
        <w:rPr>
          <w:b/>
          <w:sz w:val="28"/>
          <w:szCs w:val="28"/>
          <w:lang w:val="en-US"/>
        </w:rPr>
      </w:pPr>
    </w:p>
    <w:p w:rsidR="008A0665" w:rsidRDefault="0076720C" w:rsidP="008A0665">
      <w:p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Week 6</w:t>
      </w:r>
      <w:r w:rsidR="008A0665" w:rsidRPr="008A0665">
        <w:rPr>
          <w:b/>
          <w:sz w:val="28"/>
          <w:szCs w:val="28"/>
          <w:lang w:val="en-US"/>
        </w:rPr>
        <w:t>:</w:t>
      </w:r>
      <w:r>
        <w:rPr>
          <w:b/>
          <w:sz w:val="28"/>
          <w:szCs w:val="28"/>
          <w:lang w:val="en-US"/>
        </w:rPr>
        <w:t xml:space="preserve"> Mighty Deeds.</w:t>
      </w:r>
      <w:r>
        <w:rPr>
          <w:b/>
          <w:sz w:val="28"/>
          <w:szCs w:val="28"/>
          <w:lang w:val="en-US"/>
        </w:rPr>
        <w:tab/>
      </w:r>
      <w:r>
        <w:rPr>
          <w:b/>
          <w:sz w:val="28"/>
          <w:szCs w:val="28"/>
          <w:lang w:val="en-US"/>
        </w:rPr>
        <w:tab/>
      </w:r>
      <w:r w:rsidR="00273E71"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  <w:lang w:val="en-US"/>
        </w:rPr>
        <w:t>Mark 4:34-6:56</w:t>
      </w:r>
    </w:p>
    <w:p w:rsidR="0076720C" w:rsidRDefault="0076720C" w:rsidP="0076720C">
      <w:pPr>
        <w:jc w:val="left"/>
        <w:rPr>
          <w:b/>
          <w:sz w:val="28"/>
          <w:szCs w:val="28"/>
          <w:lang w:val="en-US"/>
        </w:rPr>
      </w:pPr>
    </w:p>
    <w:p w:rsidR="0076720C" w:rsidRPr="0076720C" w:rsidRDefault="0076720C" w:rsidP="0076720C">
      <w:pPr>
        <w:pStyle w:val="ListParagraph"/>
        <w:numPr>
          <w:ilvl w:val="0"/>
          <w:numId w:val="5"/>
        </w:numPr>
        <w:jc w:val="left"/>
        <w:rPr>
          <w:b/>
          <w:sz w:val="28"/>
          <w:szCs w:val="28"/>
          <w:lang w:val="en-US"/>
        </w:rPr>
      </w:pPr>
      <w:bookmarkStart w:id="0" w:name="_GoBack"/>
      <w:bookmarkEnd w:id="0"/>
      <w:r>
        <w:rPr>
          <w:b/>
          <w:sz w:val="28"/>
          <w:szCs w:val="28"/>
          <w:lang w:val="en-US"/>
        </w:rPr>
        <w:t>Of these 7 miracles in chapters 5&amp;6 which one stands out and why?</w:t>
      </w:r>
    </w:p>
    <w:p w:rsidR="0076720C" w:rsidRPr="00A92FF7" w:rsidRDefault="0076720C" w:rsidP="0076720C">
      <w:pPr>
        <w:pStyle w:val="ListParagraph"/>
        <w:numPr>
          <w:ilvl w:val="0"/>
          <w:numId w:val="3"/>
        </w:numPr>
        <w:jc w:val="left"/>
        <w:rPr>
          <w:sz w:val="28"/>
          <w:szCs w:val="28"/>
          <w:lang w:val="en-US"/>
        </w:rPr>
      </w:pPr>
      <w:r w:rsidRPr="00A92FF7">
        <w:rPr>
          <w:sz w:val="28"/>
          <w:szCs w:val="28"/>
          <w:lang w:val="en-US"/>
        </w:rPr>
        <w:t>Jesus calms the storm</w:t>
      </w:r>
    </w:p>
    <w:p w:rsidR="0076720C" w:rsidRPr="00A92FF7" w:rsidRDefault="0076720C" w:rsidP="0076720C">
      <w:pPr>
        <w:pStyle w:val="ListParagraph"/>
        <w:numPr>
          <w:ilvl w:val="0"/>
          <w:numId w:val="3"/>
        </w:numPr>
        <w:jc w:val="left"/>
        <w:rPr>
          <w:sz w:val="28"/>
          <w:szCs w:val="28"/>
          <w:lang w:val="en-US"/>
        </w:rPr>
      </w:pPr>
      <w:r w:rsidRPr="00A92FF7">
        <w:rPr>
          <w:sz w:val="28"/>
          <w:szCs w:val="28"/>
          <w:lang w:val="en-US"/>
        </w:rPr>
        <w:t>Demonic deliverance</w:t>
      </w:r>
    </w:p>
    <w:p w:rsidR="0076720C" w:rsidRPr="00A92FF7" w:rsidRDefault="0076720C" w:rsidP="0076720C">
      <w:pPr>
        <w:pStyle w:val="ListParagraph"/>
        <w:numPr>
          <w:ilvl w:val="0"/>
          <w:numId w:val="3"/>
        </w:numPr>
        <w:jc w:val="left"/>
        <w:rPr>
          <w:sz w:val="28"/>
          <w:szCs w:val="28"/>
          <w:lang w:val="en-US"/>
        </w:rPr>
      </w:pPr>
      <w:r w:rsidRPr="00694C29">
        <w:rPr>
          <w:noProof/>
          <w:sz w:val="28"/>
          <w:szCs w:val="28"/>
          <w:lang w:val="en-US"/>
        </w:rPr>
        <w:t>Woman</w:t>
      </w:r>
      <w:r w:rsidRPr="00A92FF7">
        <w:rPr>
          <w:sz w:val="28"/>
          <w:szCs w:val="28"/>
          <w:lang w:val="en-US"/>
        </w:rPr>
        <w:t xml:space="preserve"> bleeding for 12 years</w:t>
      </w:r>
    </w:p>
    <w:p w:rsidR="0076720C" w:rsidRPr="00A92FF7" w:rsidRDefault="0076720C" w:rsidP="0076720C">
      <w:pPr>
        <w:pStyle w:val="ListParagraph"/>
        <w:numPr>
          <w:ilvl w:val="0"/>
          <w:numId w:val="3"/>
        </w:numPr>
        <w:jc w:val="left"/>
        <w:rPr>
          <w:sz w:val="28"/>
          <w:szCs w:val="28"/>
          <w:lang w:val="en-US"/>
        </w:rPr>
      </w:pPr>
      <w:r w:rsidRPr="00A92FF7">
        <w:rPr>
          <w:sz w:val="28"/>
          <w:szCs w:val="28"/>
          <w:lang w:val="en-US"/>
        </w:rPr>
        <w:t>(Jairus’ Daughter) come back to</w:t>
      </w:r>
    </w:p>
    <w:p w:rsidR="0076720C" w:rsidRPr="00A92FF7" w:rsidRDefault="0076720C" w:rsidP="0076720C">
      <w:pPr>
        <w:pStyle w:val="ListParagraph"/>
        <w:numPr>
          <w:ilvl w:val="0"/>
          <w:numId w:val="3"/>
        </w:numPr>
        <w:jc w:val="left"/>
        <w:rPr>
          <w:sz w:val="28"/>
          <w:szCs w:val="28"/>
          <w:lang w:val="en-US"/>
        </w:rPr>
      </w:pPr>
      <w:r w:rsidRPr="00A92FF7">
        <w:rPr>
          <w:sz w:val="28"/>
          <w:szCs w:val="28"/>
          <w:lang w:val="en-US"/>
        </w:rPr>
        <w:t>Disciples sent out</w:t>
      </w:r>
    </w:p>
    <w:p w:rsidR="0076720C" w:rsidRPr="00A92FF7" w:rsidRDefault="0076720C" w:rsidP="0076720C">
      <w:pPr>
        <w:pStyle w:val="ListParagraph"/>
        <w:numPr>
          <w:ilvl w:val="0"/>
          <w:numId w:val="3"/>
        </w:numPr>
        <w:jc w:val="left"/>
        <w:rPr>
          <w:sz w:val="28"/>
          <w:szCs w:val="28"/>
          <w:lang w:val="en-US"/>
        </w:rPr>
      </w:pPr>
      <w:r w:rsidRPr="00A92FF7">
        <w:rPr>
          <w:sz w:val="28"/>
          <w:szCs w:val="28"/>
          <w:lang w:val="en-US"/>
        </w:rPr>
        <w:t>Feeds 5000</w:t>
      </w:r>
    </w:p>
    <w:p w:rsidR="00705493" w:rsidRDefault="0076720C" w:rsidP="0076720C">
      <w:pPr>
        <w:pStyle w:val="ListParagraph"/>
        <w:numPr>
          <w:ilvl w:val="0"/>
          <w:numId w:val="3"/>
        </w:numPr>
        <w:jc w:val="left"/>
        <w:rPr>
          <w:sz w:val="28"/>
          <w:szCs w:val="28"/>
          <w:lang w:val="en-US"/>
        </w:rPr>
      </w:pPr>
      <w:r w:rsidRPr="00A92FF7">
        <w:rPr>
          <w:sz w:val="28"/>
          <w:szCs w:val="28"/>
          <w:lang w:val="en-US"/>
        </w:rPr>
        <w:t>Walks on lake</w:t>
      </w:r>
    </w:p>
    <w:p w:rsidR="00A92FF7" w:rsidRPr="00A92FF7" w:rsidRDefault="00A92FF7" w:rsidP="00A92FF7">
      <w:pPr>
        <w:pStyle w:val="ListParagraph"/>
        <w:jc w:val="left"/>
        <w:rPr>
          <w:sz w:val="28"/>
          <w:szCs w:val="28"/>
          <w:lang w:val="en-US"/>
        </w:rPr>
      </w:pPr>
    </w:p>
    <w:p w:rsidR="0076720C" w:rsidRDefault="0076720C" w:rsidP="0076720C">
      <w:pPr>
        <w:pStyle w:val="ListParagraph"/>
        <w:numPr>
          <w:ilvl w:val="0"/>
          <w:numId w:val="5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12 years old, 12 years bleeding 12 disciples, 12 </w:t>
      </w:r>
      <w:r w:rsidRPr="00694C29">
        <w:rPr>
          <w:b/>
          <w:noProof/>
          <w:sz w:val="28"/>
          <w:szCs w:val="28"/>
          <w:lang w:val="en-US"/>
        </w:rPr>
        <w:t>baskets ,</w:t>
      </w:r>
      <w:r>
        <w:rPr>
          <w:b/>
          <w:sz w:val="28"/>
          <w:szCs w:val="28"/>
          <w:lang w:val="en-US"/>
        </w:rPr>
        <w:t xml:space="preserve"> what is Mark trying to tell us with the emphasis on 12?</w:t>
      </w:r>
    </w:p>
    <w:p w:rsidR="0076720C" w:rsidRDefault="00A92FF7" w:rsidP="0076720C">
      <w:pPr>
        <w:pStyle w:val="ListParagraph"/>
        <w:numPr>
          <w:ilvl w:val="0"/>
          <w:numId w:val="5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Read 5:21-24; 35-43</w:t>
      </w:r>
    </w:p>
    <w:p w:rsidR="00A92FF7" w:rsidRDefault="00A92FF7" w:rsidP="00A92FF7">
      <w:p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first resurrection in Mark</w:t>
      </w:r>
      <w:r w:rsidR="00423C1B">
        <w:rPr>
          <w:b/>
          <w:sz w:val="28"/>
          <w:szCs w:val="28"/>
          <w:lang w:val="en-US"/>
        </w:rPr>
        <w:t>’</w:t>
      </w:r>
      <w:r>
        <w:rPr>
          <w:b/>
          <w:sz w:val="28"/>
          <w:szCs w:val="28"/>
          <w:lang w:val="en-US"/>
        </w:rPr>
        <w:t>s Gospel; why is this significant?</w:t>
      </w:r>
    </w:p>
    <w:p w:rsidR="00A92FF7" w:rsidRPr="00A92FF7" w:rsidRDefault="00A92FF7" w:rsidP="00A92FF7">
      <w:pPr>
        <w:jc w:val="left"/>
        <w:rPr>
          <w:b/>
          <w:sz w:val="28"/>
          <w:szCs w:val="28"/>
          <w:lang w:val="en-US"/>
        </w:rPr>
      </w:pPr>
    </w:p>
    <w:p w:rsidR="004B3BC2" w:rsidRDefault="004B3BC2" w:rsidP="004B3BC2">
      <w:pPr>
        <w:pStyle w:val="ListParagraph"/>
        <w:numPr>
          <w:ilvl w:val="0"/>
          <w:numId w:val="5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Contrast this with John the Baptist’s</w:t>
      </w:r>
      <w:r w:rsidR="00A92FF7">
        <w:rPr>
          <w:b/>
          <w:sz w:val="28"/>
          <w:szCs w:val="28"/>
          <w:lang w:val="en-US"/>
        </w:rPr>
        <w:t xml:space="preserve"> death</w:t>
      </w:r>
    </w:p>
    <w:p w:rsidR="004B3BC2" w:rsidRDefault="004B3BC2" w:rsidP="004B3BC2">
      <w:pPr>
        <w:pStyle w:val="ListParagraph"/>
        <w:jc w:val="left"/>
        <w:rPr>
          <w:b/>
          <w:sz w:val="28"/>
          <w:szCs w:val="28"/>
          <w:lang w:val="en-US"/>
        </w:rPr>
      </w:pPr>
    </w:p>
    <w:p w:rsidR="00A92FF7" w:rsidRDefault="00A92FF7" w:rsidP="004B3BC2">
      <w:pPr>
        <w:ind w:left="360"/>
        <w:jc w:val="left"/>
        <w:rPr>
          <w:b/>
          <w:sz w:val="28"/>
          <w:szCs w:val="28"/>
          <w:lang w:val="en-US"/>
        </w:rPr>
      </w:pPr>
      <w:r w:rsidRPr="004B3BC2">
        <w:rPr>
          <w:b/>
          <w:sz w:val="28"/>
          <w:szCs w:val="28"/>
          <w:lang w:val="en-US"/>
        </w:rPr>
        <w:t>Andrew Murray says “Christianity is nothing if it is not supernatural”</w:t>
      </w:r>
    </w:p>
    <w:p w:rsidR="004B3BC2" w:rsidRDefault="004B3BC2" w:rsidP="004B3BC2">
      <w:pPr>
        <w:ind w:left="360"/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Rooted in the Word, empowered by the Holy Spirit, accessed by prayer</w:t>
      </w:r>
    </w:p>
    <w:p w:rsidR="004B3BC2" w:rsidRPr="004B3BC2" w:rsidRDefault="004B3BC2" w:rsidP="004B3BC2">
      <w:pPr>
        <w:ind w:left="360"/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 </w:t>
      </w:r>
    </w:p>
    <w:p w:rsidR="00A92FF7" w:rsidRDefault="00A92FF7" w:rsidP="0076720C">
      <w:pPr>
        <w:pStyle w:val="ListParagraph"/>
        <w:numPr>
          <w:ilvl w:val="0"/>
          <w:numId w:val="5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Describe a miracle in your life over the last 4 weeks.</w:t>
      </w:r>
    </w:p>
    <w:p w:rsidR="00A92FF7" w:rsidRDefault="00A92FF7" w:rsidP="0076720C">
      <w:pPr>
        <w:pStyle w:val="ListParagraph"/>
        <w:numPr>
          <w:ilvl w:val="0"/>
          <w:numId w:val="5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Why might we not be seeing miracles?</w:t>
      </w:r>
    </w:p>
    <w:p w:rsidR="00A92FF7" w:rsidRDefault="00A92FF7" w:rsidP="0076720C">
      <w:pPr>
        <w:pStyle w:val="ListParagraph"/>
        <w:numPr>
          <w:ilvl w:val="0"/>
          <w:numId w:val="5"/>
        </w:num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Where do you need Jesus mighty power at work in your life today?</w:t>
      </w:r>
    </w:p>
    <w:p w:rsidR="00A92FF7" w:rsidRPr="00A92FF7" w:rsidRDefault="00A92FF7" w:rsidP="00A92FF7">
      <w:pPr>
        <w:jc w:val="left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Pray for each other in these areas.</w:t>
      </w:r>
    </w:p>
    <w:sectPr w:rsidR="00A92FF7" w:rsidRPr="00A92F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F75CA9"/>
    <w:multiLevelType w:val="hybridMultilevel"/>
    <w:tmpl w:val="B1966C08"/>
    <w:lvl w:ilvl="0" w:tplc="5E86BE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C935A7"/>
    <w:multiLevelType w:val="hybridMultilevel"/>
    <w:tmpl w:val="F73EC5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72FFD"/>
    <w:multiLevelType w:val="hybridMultilevel"/>
    <w:tmpl w:val="41DE5C2E"/>
    <w:lvl w:ilvl="0" w:tplc="E4F2DC0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520" w:hanging="360"/>
      </w:pPr>
    </w:lvl>
    <w:lvl w:ilvl="2" w:tplc="1409001B" w:tentative="1">
      <w:start w:val="1"/>
      <w:numFmt w:val="lowerRoman"/>
      <w:lvlText w:val="%3."/>
      <w:lvlJc w:val="right"/>
      <w:pPr>
        <w:ind w:left="3240" w:hanging="180"/>
      </w:pPr>
    </w:lvl>
    <w:lvl w:ilvl="3" w:tplc="1409000F" w:tentative="1">
      <w:start w:val="1"/>
      <w:numFmt w:val="decimal"/>
      <w:lvlText w:val="%4."/>
      <w:lvlJc w:val="left"/>
      <w:pPr>
        <w:ind w:left="3960" w:hanging="360"/>
      </w:pPr>
    </w:lvl>
    <w:lvl w:ilvl="4" w:tplc="14090019" w:tentative="1">
      <w:start w:val="1"/>
      <w:numFmt w:val="lowerLetter"/>
      <w:lvlText w:val="%5."/>
      <w:lvlJc w:val="left"/>
      <w:pPr>
        <w:ind w:left="4680" w:hanging="360"/>
      </w:p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1662B8C"/>
    <w:multiLevelType w:val="hybridMultilevel"/>
    <w:tmpl w:val="77DCD960"/>
    <w:lvl w:ilvl="0" w:tplc="C71C26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AA2A20"/>
    <w:multiLevelType w:val="hybridMultilevel"/>
    <w:tmpl w:val="945AB1F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tTA3sTS3AJJGJko6SsGpxcWZ+XkgBUa1AEY8u44sAAAA"/>
  </w:docVars>
  <w:rsids>
    <w:rsidRoot w:val="008A0665"/>
    <w:rsid w:val="000B32E0"/>
    <w:rsid w:val="00273E71"/>
    <w:rsid w:val="00423C1B"/>
    <w:rsid w:val="004B3BC2"/>
    <w:rsid w:val="00513617"/>
    <w:rsid w:val="005E20D4"/>
    <w:rsid w:val="00694C29"/>
    <w:rsid w:val="00705493"/>
    <w:rsid w:val="0076720C"/>
    <w:rsid w:val="008163A1"/>
    <w:rsid w:val="00847215"/>
    <w:rsid w:val="008A0665"/>
    <w:rsid w:val="008C02B5"/>
    <w:rsid w:val="009B470F"/>
    <w:rsid w:val="00A92FF7"/>
    <w:rsid w:val="00D0044A"/>
    <w:rsid w:val="00D0469B"/>
    <w:rsid w:val="00D36ECD"/>
    <w:rsid w:val="00D457D2"/>
    <w:rsid w:val="00D5034F"/>
    <w:rsid w:val="00E367C9"/>
    <w:rsid w:val="00E646C6"/>
    <w:rsid w:val="00EA2A90"/>
    <w:rsid w:val="00ED7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BB157E09-08BA-4407-A9E2-803BAA1B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259" w:lineRule="auto"/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6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Matthews</Company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Crosson</dc:creator>
  <cp:keywords/>
  <dc:description/>
  <cp:lastModifiedBy>Sarah Thornton</cp:lastModifiedBy>
  <cp:revision>5</cp:revision>
  <dcterms:created xsi:type="dcterms:W3CDTF">2018-09-20T23:40:00Z</dcterms:created>
  <dcterms:modified xsi:type="dcterms:W3CDTF">2018-09-21T00:11:00Z</dcterms:modified>
</cp:coreProperties>
</file>